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en Friedland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iedland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38 Dumfries Drive, Houston, TX, USA Houston 7709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friedlander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344401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